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2F5" w:rsidRPr="0077415C" w:rsidRDefault="000E18F4" w:rsidP="002F22F5">
      <w:pPr>
        <w:pStyle w:val="aa"/>
        <w:numPr>
          <w:ilvl w:val="0"/>
          <w:numId w:val="5"/>
        </w:numPr>
        <w:autoSpaceDE w:val="0"/>
        <w:autoSpaceDN w:val="0"/>
        <w:adjustRightInd w:val="0"/>
        <w:snapToGrid w:val="0"/>
        <w:ind w:leftChars="0"/>
        <w:jc w:val="left"/>
        <w:rPr>
          <w:rFonts w:ascii="ＭＳ Ｐ明朝" w:eastAsia="ＭＳ Ｐ明朝" w:hAnsi="ＭＳ Ｐ明朝" w:cs="ＭＳ ゴシック"/>
          <w:bCs/>
          <w:color w:val="A6A6A6" w:themeColor="background1" w:themeShade="A6"/>
          <w:sz w:val="28"/>
          <w:szCs w:val="28"/>
        </w:rPr>
      </w:pPr>
      <w:bookmarkStart w:id="0" w:name="_GoBack"/>
      <w:bookmarkEnd w:id="0"/>
      <w:r>
        <w:rPr>
          <w:rFonts w:ascii="ＭＳ Ｐ明朝" w:eastAsia="ＭＳ Ｐ明朝" w:hAnsi="ＭＳ Ｐ明朝" w:cs="ＭＳ ゴシック"/>
          <w:bCs/>
          <w:noProof/>
          <w:color w:val="A6A6A6" w:themeColor="background1" w:themeShade="A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0010</wp:posOffset>
                </wp:positionH>
                <wp:positionV relativeFrom="paragraph">
                  <wp:posOffset>-15240</wp:posOffset>
                </wp:positionV>
                <wp:extent cx="1348740" cy="304800"/>
                <wp:effectExtent l="0" t="0" r="3810" b="0"/>
                <wp:wrapNone/>
                <wp:docPr id="3" name="正方形/長方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48740" cy="304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8437C3" id="正方形/長方形 3" o:spid="_x0000_s1026" style="position:absolute;left:0;text-align:left;margin-left:-6.3pt;margin-top:-1.2pt;width:106.2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" filled="f" strokecolor="#a5a5a5 [2092]" strokeweight="1pt">
                <v:path arrowok="t"/>
              </v:rect>
            </w:pict>
          </mc:Fallback>
        </mc:AlternateContent>
      </w:r>
      <w:r w:rsidR="002F22F5" w:rsidRPr="0077415C">
        <w:rPr>
          <w:rFonts w:ascii="ＭＳ Ｐ明朝" w:eastAsia="ＭＳ Ｐ明朝" w:hAnsi="ＭＳ Ｐ明朝" w:cs="ＭＳ ゴシック" w:hint="eastAsia"/>
          <w:bCs/>
          <w:color w:val="A6A6A6" w:themeColor="background1" w:themeShade="A6"/>
          <w:sz w:val="28"/>
          <w:szCs w:val="28"/>
        </w:rPr>
        <w:t>講演集原稿</w:t>
      </w:r>
    </w:p>
    <w:p w:rsidR="00455EA1" w:rsidRPr="00FF1B06" w:rsidRDefault="00F268C4" w:rsidP="00FF1B06">
      <w:pPr>
        <w:jc w:val="center"/>
      </w:pPr>
      <w:r>
        <w:rPr>
          <w:rFonts w:asciiTheme="majorEastAsia" w:eastAsiaTheme="majorEastAsia" w:hAnsiTheme="majorEastAsia" w:hint="eastAsia"/>
          <w:sz w:val="28"/>
          <w:szCs w:val="28"/>
        </w:rPr>
        <w:t>○○○○に関する</w:t>
      </w:r>
      <w:r w:rsidR="003B2E73" w:rsidRPr="003B2E73">
        <w:rPr>
          <w:rFonts w:asciiTheme="majorEastAsia" w:eastAsiaTheme="majorEastAsia" w:hAnsiTheme="majorEastAsia" w:hint="eastAsia"/>
          <w:sz w:val="28"/>
          <w:szCs w:val="28"/>
        </w:rPr>
        <w:t>1</w:t>
      </w:r>
      <w:r>
        <w:rPr>
          <w:rFonts w:asciiTheme="majorEastAsia" w:eastAsiaTheme="majorEastAsia" w:hAnsiTheme="majorEastAsia" w:hint="eastAsia"/>
          <w:sz w:val="28"/>
          <w:szCs w:val="28"/>
        </w:rPr>
        <w:t>症例</w:t>
      </w:r>
    </w:p>
    <w:p w:rsidR="003B2E73" w:rsidRPr="003B2E73" w:rsidRDefault="00F268C4" w:rsidP="00FF29AC">
      <w:pPr>
        <w:jc w:val="center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○山○夫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1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×○子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△川▽男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岡×治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3</w:t>
      </w:r>
    </w:p>
    <w:p w:rsidR="003B2E73" w:rsidRPr="003B2E73" w:rsidRDefault="003B2E73" w:rsidP="00FF29AC">
      <w:pPr>
        <w:jc w:val="center"/>
        <w:rPr>
          <w:rFonts w:asciiTheme="majorEastAsia" w:eastAsiaTheme="majorEastAsia" w:hAnsiTheme="majorEastAsia"/>
          <w:sz w:val="24"/>
        </w:rPr>
      </w:pPr>
      <w:r w:rsidRPr="003B2E73">
        <w:rPr>
          <w:rFonts w:asciiTheme="majorEastAsia" w:eastAsiaTheme="majorEastAsia" w:hAnsiTheme="majorEastAsia" w:hint="eastAsia"/>
          <w:sz w:val="24"/>
        </w:rPr>
        <w:t>（</w:t>
      </w:r>
      <w:r w:rsidR="00FF29AC">
        <w:rPr>
          <w:rFonts w:asciiTheme="majorEastAsia" w:eastAsiaTheme="majorEastAsia" w:hAnsiTheme="majorEastAsia" w:hint="eastAsia"/>
          <w:sz w:val="24"/>
        </w:rPr>
        <w:t>1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Pr="003B2E73">
        <w:rPr>
          <w:rFonts w:asciiTheme="majorEastAsia" w:eastAsiaTheme="majorEastAsia" w:hAnsiTheme="majorEastAsia" w:hint="eastAsia"/>
          <w:sz w:val="24"/>
        </w:rPr>
        <w:t>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2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="00781BFB">
        <w:rPr>
          <w:rFonts w:asciiTheme="majorEastAsia" w:eastAsiaTheme="majorEastAsia" w:hAnsiTheme="majorEastAsia" w:hint="eastAsia"/>
          <w:sz w:val="24"/>
        </w:rPr>
        <w:t>健康管理センター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3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▽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）</w:t>
      </w:r>
    </w:p>
    <w:p w:rsidR="00455EA1" w:rsidRPr="00FF29AC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:rsidR="00455EA1" w:rsidRPr="000E2C9F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:rsidR="00455EA1" w:rsidRPr="00366B8D" w:rsidRDefault="00455EA1" w:rsidP="003E7B29">
      <w:pPr>
        <w:snapToGrid w:val="0"/>
        <w:rPr>
          <w:rFonts w:ascii="ＭＳ ゴシック" w:eastAsia="ＭＳ ゴシック"/>
          <w:b/>
          <w:sz w:val="24"/>
        </w:rPr>
      </w:pPr>
      <w:r w:rsidRPr="00366B8D">
        <w:rPr>
          <w:rFonts w:ascii="ＭＳ ゴシック" w:eastAsia="ＭＳ ゴシック" w:hint="eastAsia"/>
          <w:b/>
          <w:sz w:val="24"/>
        </w:rPr>
        <w:t>１．</w:t>
      </w:r>
      <w:r w:rsidR="00982DDC">
        <w:rPr>
          <w:rFonts w:ascii="ＭＳ ゴシック" w:eastAsia="ＭＳ ゴシック" w:hint="eastAsia"/>
          <w:b/>
          <w:sz w:val="24"/>
        </w:rPr>
        <w:t xml:space="preserve">はじめに　</w:t>
      </w:r>
      <w:r w:rsidR="00F7394E">
        <w:rPr>
          <w:rFonts w:ascii="ＭＳ ゴシック" w:eastAsia="ＭＳ ゴシック" w:hint="eastAsia"/>
          <w:b/>
          <w:sz w:val="24"/>
        </w:rPr>
        <w:t xml:space="preserve">　</w:t>
      </w:r>
    </w:p>
    <w:p w:rsidR="006F17CB" w:rsidRPr="00390295" w:rsidRDefault="00390295" w:rsidP="00390295">
      <w:pPr>
        <w:ind w:left="2"/>
      </w:pPr>
      <w:r>
        <w:rPr>
          <w:rFonts w:hint="eastAsia"/>
        </w:rPr>
        <w:t xml:space="preserve">　○○によれば▽はこれまで・・・・として知られていたが、・・・・・・</w:t>
      </w:r>
      <w:r w:rsidRPr="00C0696A">
        <w:rPr>
          <w:rFonts w:hint="eastAsia"/>
          <w:b/>
        </w:rPr>
        <w:t>（</w:t>
      </w:r>
      <w:r w:rsidRPr="00C0696A">
        <w:rPr>
          <w:rFonts w:hint="eastAsia"/>
          <w:u w:val="single"/>
        </w:rPr>
        <w:t>本文はMS明朝11</w:t>
      </w:r>
      <w:r w:rsidR="00C0696A">
        <w:rPr>
          <w:rFonts w:hint="eastAsia"/>
          <w:u w:val="single"/>
        </w:rPr>
        <w:t>ポイント</w:t>
      </w:r>
      <w:r w:rsidRPr="00C0696A">
        <w:rPr>
          <w:rFonts w:hint="eastAsia"/>
          <w:u w:val="single"/>
        </w:rPr>
        <w:t>。原稿はA4</w:t>
      </w:r>
      <w:r w:rsidRPr="00C0696A">
        <w:rPr>
          <w:u w:val="single"/>
        </w:rPr>
        <w:t xml:space="preserve"> </w:t>
      </w:r>
      <w:r w:rsidRPr="00C0696A">
        <w:rPr>
          <w:rFonts w:hint="eastAsia"/>
          <w:u w:val="single"/>
        </w:rPr>
        <w:t>2ページを基準とします。</w:t>
      </w:r>
      <w:r w:rsidR="00665179" w:rsidRPr="00C0696A">
        <w:rPr>
          <w:rFonts w:hint="eastAsia"/>
          <w:u w:val="single"/>
        </w:rPr>
        <w:t>図表の使用は可。</w:t>
      </w:r>
      <w:r>
        <w:rPr>
          <w:rFonts w:hint="eastAsia"/>
        </w:rPr>
        <w:t>）</w:t>
      </w: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6F17CB" w:rsidRPr="00B05399" w:rsidRDefault="00B32E5A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２．</w:t>
      </w:r>
      <w:r w:rsidR="00F268C4">
        <w:rPr>
          <w:rFonts w:ascii="ＭＳ ゴシック" w:eastAsia="ＭＳ ゴシック" w:hint="eastAsia"/>
          <w:b/>
          <w:sz w:val="24"/>
        </w:rPr>
        <w:t>方法</w:t>
      </w:r>
    </w:p>
    <w:p w:rsidR="00525A06" w:rsidRPr="00525A06" w:rsidRDefault="00525A06" w:rsidP="00525A06"/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683046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３</w:t>
      </w:r>
      <w:r w:rsidRPr="00B05399">
        <w:rPr>
          <w:rFonts w:ascii="ＭＳ ゴシック" w:eastAsia="ＭＳ ゴシック" w:hint="eastAsia"/>
          <w:b/>
          <w:sz w:val="24"/>
        </w:rPr>
        <w:t>．</w:t>
      </w:r>
      <w:r w:rsidR="00F268C4">
        <w:rPr>
          <w:rFonts w:ascii="ＭＳ ゴシック" w:eastAsia="ＭＳ ゴシック" w:hint="eastAsia"/>
          <w:b/>
          <w:sz w:val="24"/>
        </w:rPr>
        <w:t>結果</w:t>
      </w: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683046" w:rsidRPr="00B05399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４．考察</w:t>
      </w:r>
    </w:p>
    <w:p w:rsidR="00D63328" w:rsidRDefault="00D63328" w:rsidP="00F34210">
      <w:pPr>
        <w:ind w:firstLineChars="100" w:firstLine="206"/>
        <w:rPr>
          <w:color w:val="000000"/>
        </w:rPr>
      </w:pPr>
    </w:p>
    <w:p w:rsidR="00F268C4" w:rsidRDefault="00F268C4" w:rsidP="00F268C4">
      <w:pPr>
        <w:rPr>
          <w:color w:val="000000"/>
        </w:rPr>
      </w:pPr>
    </w:p>
    <w:p w:rsidR="00F268C4" w:rsidRPr="00B05399" w:rsidRDefault="00F268C4" w:rsidP="00F268C4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５．まとめ</w:t>
      </w:r>
    </w:p>
    <w:p w:rsidR="00F268C4" w:rsidRDefault="00F268C4" w:rsidP="00F268C4">
      <w:pPr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D63328" w:rsidRPr="00390295" w:rsidRDefault="00665179" w:rsidP="00390295">
      <w:pPr>
        <w:autoSpaceDE w:val="0"/>
        <w:autoSpaceDN w:val="0"/>
        <w:adjustRightInd w:val="0"/>
        <w:snapToGrid w:val="0"/>
        <w:jc w:val="left"/>
        <w:rPr>
          <w:rFonts w:ascii="ＭＳ Ｐ明朝" w:eastAsia="ＭＳ Ｐ明朝" w:hAnsi="ＭＳ Ｐ明朝" w:cs="ＭＳ ゴシック"/>
          <w:b/>
          <w:bCs/>
          <w:color w:val="A6A6A6" w:themeColor="background1" w:themeShade="A6"/>
          <w:sz w:val="28"/>
          <w:szCs w:val="28"/>
        </w:rPr>
      </w:pPr>
      <w:r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lastRenderedPageBreak/>
        <w:t>②</w:t>
      </w:r>
      <w:r w:rsidR="00D63328" w:rsidRPr="00390295"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t>産業衛生学雑誌掲載要旨</w:t>
      </w:r>
    </w:p>
    <w:p w:rsidR="00D63328" w:rsidRDefault="00D63328" w:rsidP="00D63328">
      <w:pPr>
        <w:pStyle w:val="aa"/>
        <w:autoSpaceDE w:val="0"/>
        <w:autoSpaceDN w:val="0"/>
        <w:adjustRightInd w:val="0"/>
        <w:snapToGrid w:val="0"/>
        <w:ind w:leftChars="0" w:left="360"/>
        <w:jc w:val="left"/>
        <w:rPr>
          <w:rFonts w:ascii="ＭＳ ゴシック" w:eastAsia="ＭＳ ゴシック" w:hAnsi="Times New Roman" w:cs="ＭＳ ゴシック"/>
          <w:b/>
          <w:bCs/>
          <w:color w:val="000000"/>
          <w:szCs w:val="22"/>
        </w:rPr>
      </w:pPr>
    </w:p>
    <w:p w:rsidR="00F268C4" w:rsidRDefault="00F268C4" w:rsidP="00D63328">
      <w:pPr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○○○に関する</w:t>
      </w:r>
      <w:r w:rsidRPr="00F268C4">
        <w:rPr>
          <w:rFonts w:asciiTheme="minorEastAsia" w:eastAsiaTheme="minorEastAsia" w:hAnsiTheme="minorEastAsia"/>
          <w:szCs w:val="22"/>
        </w:rPr>
        <w:t>1症例</w:t>
      </w:r>
    </w:p>
    <w:p w:rsidR="00F268C4" w:rsidRPr="00F268C4" w:rsidRDefault="00F268C4" w:rsidP="00F268C4">
      <w:pPr>
        <w:widowControl/>
        <w:ind w:leftChars="137" w:left="282"/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山○夫</w:t>
      </w:r>
      <w:r w:rsidRPr="00F268C4">
        <w:rPr>
          <w:rFonts w:asciiTheme="minorEastAsia" w:eastAsiaTheme="minorEastAsia" w:hAnsiTheme="minorEastAsia"/>
          <w:szCs w:val="22"/>
        </w:rPr>
        <w:t>1、××○子2、△川▽男2、×岡×治3</w:t>
      </w:r>
    </w:p>
    <w:p w:rsidR="00D63328" w:rsidRPr="00781BFB" w:rsidRDefault="00781BFB" w:rsidP="00F268C4">
      <w:pPr>
        <w:widowControl/>
        <w:ind w:leftChars="137" w:left="282"/>
        <w:jc w:val="left"/>
      </w:pPr>
      <w:r w:rsidRPr="00781BFB">
        <w:rPr>
          <w:rFonts w:asciiTheme="minorEastAsia" w:eastAsiaTheme="minorEastAsia" w:hAnsiTheme="minorEastAsia" w:hint="eastAsia"/>
          <w:szCs w:val="22"/>
        </w:rPr>
        <w:t>（</w:t>
      </w:r>
      <w:r w:rsidRPr="00781BFB">
        <w:rPr>
          <w:rFonts w:asciiTheme="minorEastAsia" w:eastAsiaTheme="minorEastAsia" w:hAnsiTheme="minorEastAsia"/>
          <w:szCs w:val="22"/>
        </w:rPr>
        <w:t>1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大学、2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健康管理センター、3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▽大学）</w:t>
      </w:r>
    </w:p>
    <w:p w:rsidR="00F268C4" w:rsidRDefault="00F268C4" w:rsidP="00386126">
      <w:pPr>
        <w:ind w:firstLineChars="100" w:firstLine="206"/>
        <w:rPr>
          <w:rFonts w:ascii="Times New Roman" w:hAnsi="Times New Roman"/>
        </w:rPr>
      </w:pPr>
    </w:p>
    <w:p w:rsidR="008836B3" w:rsidRDefault="00F268C4" w:rsidP="00386126">
      <w:pPr>
        <w:ind w:firstLineChars="100" w:firstLine="206"/>
        <w:rPr>
          <w:szCs w:val="21"/>
        </w:rPr>
      </w:pP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、</w:t>
      </w:r>
      <w:r w:rsidR="009D47B2">
        <w:rPr>
          <w:rFonts w:ascii="Times New Roman" w:hAnsi="Times New Roman" w:hint="eastAsia"/>
        </w:rPr>
        <w:t>幅広い</w:t>
      </w:r>
      <w:r w:rsidR="00C0696A">
        <w:rPr>
          <w:rFonts w:ascii="Times New Roman" w:hAnsi="Times New Roman" w:hint="eastAsia"/>
        </w:rPr>
        <w:t>用途に</w:t>
      </w:r>
      <w:r w:rsidR="00781BFB">
        <w:rPr>
          <w:rFonts w:ascii="Times New Roman" w:hAnsi="Times New Roman" w:hint="eastAsia"/>
        </w:rPr>
        <w:t>多くの</w:t>
      </w:r>
      <w:r w:rsidR="009D47B2">
        <w:rPr>
          <w:rFonts w:ascii="Times New Roman" w:hAnsi="Times New Roman" w:hint="eastAsia"/>
        </w:rPr>
        <w:t>事業所</w:t>
      </w:r>
      <w:r w:rsidR="00781BFB">
        <w:rPr>
          <w:rFonts w:ascii="Times New Roman" w:hAnsi="Times New Roman" w:hint="eastAsia"/>
        </w:rPr>
        <w:t>で</w:t>
      </w:r>
      <w:r w:rsidR="008836B3">
        <w:rPr>
          <w:rFonts w:ascii="Times New Roman" w:hAnsi="Times New Roman" w:hint="eastAsia"/>
        </w:rPr>
        <w:t>使われてきた。</w:t>
      </w: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</w:t>
      </w:r>
      <w:r>
        <w:rPr>
          <w:rFonts w:ascii="Times New Roman" w:hAnsi="Times New Roman" w:hint="eastAsia"/>
        </w:rPr>
        <w:t>××</w:t>
      </w:r>
      <w:r w:rsidR="008836B3">
        <w:rPr>
          <w:rFonts w:ascii="Times New Roman" w:hAnsi="Times New Roman" w:hint="eastAsia"/>
        </w:rPr>
        <w:t>を含むことが多く、その吸入は</w:t>
      </w:r>
      <w:r w:rsidR="00386126">
        <w:rPr>
          <w:rFonts w:ascii="Times New Roman" w:hAnsi="Times New Roman" w:hint="eastAsia"/>
        </w:rPr>
        <w:t>危険である</w:t>
      </w:r>
      <w:r w:rsidR="008836B3">
        <w:rPr>
          <w:rFonts w:ascii="Times New Roman" w:hAnsi="Times New Roman" w:hint="eastAsia"/>
        </w:rPr>
        <w:t>。筆者らは、最近、</w:t>
      </w:r>
      <w:r w:rsidR="00781BFB">
        <w:rPr>
          <w:rFonts w:ascii="Times New Roman" w:hAnsi="Times New Roman" w:hint="eastAsia"/>
        </w:rPr>
        <w:t>▽に関わる呼吸器の・・・・を</w:t>
      </w:r>
      <w:r w:rsidR="008836B3">
        <w:rPr>
          <w:rFonts w:ascii="Times New Roman" w:hAnsi="Times New Roman" w:hint="eastAsia"/>
        </w:rPr>
        <w:t>経験したので報告した。</w:t>
      </w:r>
      <w:r w:rsidR="008836B3">
        <w:rPr>
          <w:rFonts w:hint="eastAsia"/>
        </w:rPr>
        <w:t>患者は</w:t>
      </w:r>
      <w:r w:rsidR="00781BFB">
        <w:rPr>
          <w:rFonts w:hint="eastAsia"/>
        </w:rPr>
        <w:t>高齢</w:t>
      </w:r>
      <w:r w:rsidR="00B50508">
        <w:rPr>
          <w:rFonts w:hint="eastAsia"/>
        </w:rPr>
        <w:t>男性</w:t>
      </w:r>
      <w:r w:rsidR="008836B3">
        <w:rPr>
          <w:rFonts w:hint="eastAsia"/>
        </w:rPr>
        <w:t>で、</w:t>
      </w:r>
      <w:r>
        <w:rPr>
          <w:rFonts w:hint="eastAsia"/>
          <w:szCs w:val="21"/>
        </w:rPr>
        <w:t>・・・・・</w:t>
      </w:r>
      <w:r w:rsidR="00665179">
        <w:rPr>
          <w:rFonts w:hint="eastAsia"/>
          <w:szCs w:val="21"/>
        </w:rPr>
        <w:t>（</w:t>
      </w:r>
      <w:r w:rsidR="00390295" w:rsidRPr="00C0696A">
        <w:rPr>
          <w:rFonts w:hint="eastAsia"/>
          <w:szCs w:val="21"/>
          <w:u w:val="single"/>
        </w:rPr>
        <w:t>全体で</w:t>
      </w:r>
      <w:r w:rsidRPr="00C0696A">
        <w:rPr>
          <w:rFonts w:hint="eastAsia"/>
          <w:szCs w:val="21"/>
          <w:u w:val="single"/>
        </w:rPr>
        <w:t>400字程度</w:t>
      </w:r>
      <w:r w:rsidR="00665179" w:rsidRPr="00C0696A">
        <w:rPr>
          <w:rFonts w:hint="eastAsia"/>
          <w:szCs w:val="21"/>
          <w:u w:val="single"/>
        </w:rPr>
        <w:t>。図表の使用</w:t>
      </w:r>
      <w:r w:rsidR="00C0696A">
        <w:rPr>
          <w:rFonts w:hint="eastAsia"/>
          <w:szCs w:val="21"/>
          <w:u w:val="single"/>
        </w:rPr>
        <w:t>は</w:t>
      </w:r>
      <w:r w:rsidR="00665179" w:rsidRPr="00C0696A">
        <w:rPr>
          <w:rFonts w:hint="eastAsia"/>
          <w:szCs w:val="21"/>
          <w:u w:val="single"/>
        </w:rPr>
        <w:t>不可。</w:t>
      </w:r>
      <w:r w:rsidR="00665179">
        <w:rPr>
          <w:rFonts w:hint="eastAsia"/>
          <w:szCs w:val="21"/>
        </w:rPr>
        <w:t>）</w:t>
      </w:r>
    </w:p>
    <w:p w:rsidR="00FF1B06" w:rsidRPr="008836B3" w:rsidRDefault="00FF1B06" w:rsidP="00195C90">
      <w:pPr>
        <w:rPr>
          <w:color w:val="000000"/>
        </w:rPr>
      </w:pPr>
    </w:p>
    <w:sectPr w:rsidR="00FF1B06" w:rsidRPr="008836B3" w:rsidSect="006C4D3E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333" w:charSpace="-28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38EE" w:rsidRDefault="008C38EE" w:rsidP="003E7B29">
      <w:r>
        <w:separator/>
      </w:r>
    </w:p>
  </w:endnote>
  <w:endnote w:type="continuationSeparator" w:id="0">
    <w:p w:rsidR="008C38EE" w:rsidRDefault="008C38EE" w:rsidP="003E7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38EE" w:rsidRDefault="008C38EE" w:rsidP="003E7B29">
      <w:r>
        <w:separator/>
      </w:r>
    </w:p>
  </w:footnote>
  <w:footnote w:type="continuationSeparator" w:id="0">
    <w:p w:rsidR="008C38EE" w:rsidRDefault="008C38EE" w:rsidP="003E7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040" w:rsidRPr="00AC1DD3" w:rsidRDefault="00627040" w:rsidP="00256C1B">
    <w:pPr>
      <w:pStyle w:val="a3"/>
      <w:tabs>
        <w:tab w:val="clear" w:pos="4252"/>
        <w:tab w:val="clear" w:pos="8504"/>
        <w:tab w:val="left" w:pos="1785"/>
      </w:tabs>
      <w:rPr>
        <w:color w:val="A6A6A6" w:themeColor="background1" w:themeShade="A6"/>
      </w:rPr>
    </w:pPr>
  </w:p>
  <w:p w:rsidR="00627040" w:rsidRDefault="0062704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1526E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2272E0"/>
    <w:multiLevelType w:val="hybridMultilevel"/>
    <w:tmpl w:val="5262D160"/>
    <w:lvl w:ilvl="0" w:tplc="3F587C20">
      <w:start w:val="1"/>
      <w:numFmt w:val="bullet"/>
      <w:lvlText w:val="※"/>
      <w:lvlJc w:val="left"/>
      <w:pPr>
        <w:ind w:left="626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6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4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0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4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26" w:hanging="480"/>
      </w:pPr>
      <w:rPr>
        <w:rFonts w:ascii="Wingdings" w:hAnsi="Wingdings" w:hint="default"/>
      </w:rPr>
    </w:lvl>
  </w:abstractNum>
  <w:abstractNum w:abstractNumId="2" w15:restartNumberingAfterBreak="0">
    <w:nsid w:val="0BA20ABB"/>
    <w:multiLevelType w:val="hybridMultilevel"/>
    <w:tmpl w:val="B7BEA89A"/>
    <w:lvl w:ilvl="0" w:tplc="A0B85FA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4803AB"/>
    <w:multiLevelType w:val="hybridMultilevel"/>
    <w:tmpl w:val="9A5EB53C"/>
    <w:lvl w:ilvl="0" w:tplc="725A80B8">
      <w:start w:val="1"/>
      <w:numFmt w:val="decimalEnclosedCircle"/>
      <w:lvlText w:val="%1"/>
      <w:lvlJc w:val="left"/>
      <w:pPr>
        <w:ind w:left="784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84" w:hanging="480"/>
      </w:pPr>
    </w:lvl>
    <w:lvl w:ilvl="2" w:tplc="04090011" w:tentative="1">
      <w:start w:val="1"/>
      <w:numFmt w:val="decimalEnclosedCircle"/>
      <w:lvlText w:val="%3"/>
      <w:lvlJc w:val="left"/>
      <w:pPr>
        <w:ind w:left="1864" w:hanging="480"/>
      </w:pPr>
    </w:lvl>
    <w:lvl w:ilvl="3" w:tplc="0409000F" w:tentative="1">
      <w:start w:val="1"/>
      <w:numFmt w:val="decimal"/>
      <w:lvlText w:val="%4."/>
      <w:lvlJc w:val="left"/>
      <w:pPr>
        <w:ind w:left="2344" w:hanging="480"/>
      </w:pPr>
    </w:lvl>
    <w:lvl w:ilvl="4" w:tplc="04090017" w:tentative="1">
      <w:start w:val="1"/>
      <w:numFmt w:val="aiueoFullWidth"/>
      <w:lvlText w:val="(%5)"/>
      <w:lvlJc w:val="left"/>
      <w:pPr>
        <w:ind w:left="2824" w:hanging="480"/>
      </w:pPr>
    </w:lvl>
    <w:lvl w:ilvl="5" w:tplc="04090011" w:tentative="1">
      <w:start w:val="1"/>
      <w:numFmt w:val="decimalEnclosedCircle"/>
      <w:lvlText w:val="%6"/>
      <w:lvlJc w:val="left"/>
      <w:pPr>
        <w:ind w:left="3304" w:hanging="480"/>
      </w:pPr>
    </w:lvl>
    <w:lvl w:ilvl="6" w:tplc="0409000F" w:tentative="1">
      <w:start w:val="1"/>
      <w:numFmt w:val="decimal"/>
      <w:lvlText w:val="%7."/>
      <w:lvlJc w:val="left"/>
      <w:pPr>
        <w:ind w:left="3784" w:hanging="480"/>
      </w:pPr>
    </w:lvl>
    <w:lvl w:ilvl="7" w:tplc="04090017" w:tentative="1">
      <w:start w:val="1"/>
      <w:numFmt w:val="aiueoFullWidth"/>
      <w:lvlText w:val="(%8)"/>
      <w:lvlJc w:val="left"/>
      <w:pPr>
        <w:ind w:left="4264" w:hanging="480"/>
      </w:pPr>
    </w:lvl>
    <w:lvl w:ilvl="8" w:tplc="04090011" w:tentative="1">
      <w:start w:val="1"/>
      <w:numFmt w:val="decimalEnclosedCircle"/>
      <w:lvlText w:val="%9"/>
      <w:lvlJc w:val="left"/>
      <w:pPr>
        <w:ind w:left="4744" w:hanging="480"/>
      </w:pPr>
    </w:lvl>
  </w:abstractNum>
  <w:abstractNum w:abstractNumId="4" w15:restartNumberingAfterBreak="0">
    <w:nsid w:val="15093263"/>
    <w:multiLevelType w:val="hybridMultilevel"/>
    <w:tmpl w:val="821E46D8"/>
    <w:lvl w:ilvl="0" w:tplc="35D8FB6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8410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A075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C3F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CD0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5A44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03A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698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6E8C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1575B"/>
    <w:multiLevelType w:val="hybridMultilevel"/>
    <w:tmpl w:val="149A9BB4"/>
    <w:lvl w:ilvl="0" w:tplc="D29C58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3026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466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C25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2CD9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3628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BCF2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D64E0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72A9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D7D0B"/>
    <w:multiLevelType w:val="multilevel"/>
    <w:tmpl w:val="E040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C257A4"/>
    <w:multiLevelType w:val="hybridMultilevel"/>
    <w:tmpl w:val="DAF80F70"/>
    <w:lvl w:ilvl="0" w:tplc="85B045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68CC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36F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F8717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0A73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2A42F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31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C0B76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8E54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C35"/>
    <w:multiLevelType w:val="hybridMultilevel"/>
    <w:tmpl w:val="5016BFC2"/>
    <w:lvl w:ilvl="0" w:tplc="0764F56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87FD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6EF6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742E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32B69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9ECD8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50BE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B4CC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81D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E104B"/>
    <w:multiLevelType w:val="hybridMultilevel"/>
    <w:tmpl w:val="7898C55E"/>
    <w:lvl w:ilvl="0" w:tplc="2EA4B2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E18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12AE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B6DA1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30848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DC3A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1ED66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6EB1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24876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4178FB"/>
    <w:multiLevelType w:val="hybridMultilevel"/>
    <w:tmpl w:val="9F1806C2"/>
    <w:lvl w:ilvl="0" w:tplc="C2E09842">
      <w:start w:val="5"/>
      <w:numFmt w:val="bullet"/>
      <w:lvlText w:val="・"/>
      <w:lvlJc w:val="left"/>
      <w:pPr>
        <w:tabs>
          <w:tab w:val="num" w:pos="463"/>
        </w:tabs>
        <w:ind w:left="46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43"/>
        </w:tabs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63"/>
        </w:tabs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83"/>
        </w:tabs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03"/>
        </w:tabs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23"/>
        </w:tabs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3"/>
        </w:tabs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63"/>
        </w:tabs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883"/>
        </w:tabs>
        <w:ind w:left="3883" w:hanging="420"/>
      </w:pPr>
      <w:rPr>
        <w:rFonts w:ascii="Wingdings" w:hAnsi="Wingdings" w:hint="default"/>
      </w:rPr>
    </w:lvl>
  </w:abstractNum>
  <w:abstractNum w:abstractNumId="11" w15:restartNumberingAfterBreak="0">
    <w:nsid w:val="76D17C88"/>
    <w:multiLevelType w:val="hybridMultilevel"/>
    <w:tmpl w:val="83E0CBCC"/>
    <w:lvl w:ilvl="0" w:tplc="0478EE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2694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A6E6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5E4E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89E8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2A75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98217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8AE02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4A249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6399B"/>
    <w:multiLevelType w:val="hybridMultilevel"/>
    <w:tmpl w:val="4308D60C"/>
    <w:lvl w:ilvl="0" w:tplc="19F8BD6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A416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52EC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A0B8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360FF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7A28F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6AB23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D462D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6E4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12"/>
  </w:num>
  <w:num w:numId="8">
    <w:abstractNumId w:val="11"/>
  </w:num>
  <w:num w:numId="9">
    <w:abstractNumId w:val="4"/>
  </w:num>
  <w:num w:numId="10">
    <w:abstractNumId w:val="9"/>
  </w:num>
  <w:num w:numId="11">
    <w:abstractNumId w:val="7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3"/>
  <w:drawingGridVerticalSpacing w:val="333"/>
  <w:displayHorizontalDrawingGridEvery w:val="0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M2NDOyNLYwMzFR0lEKTi0uzszPAykwrgUAzkMaoywAAAA="/>
  </w:docVars>
  <w:rsids>
    <w:rsidRoot w:val="00DF592B"/>
    <w:rsid w:val="00002B0E"/>
    <w:rsid w:val="00007325"/>
    <w:rsid w:val="0001366E"/>
    <w:rsid w:val="0001596F"/>
    <w:rsid w:val="0002367E"/>
    <w:rsid w:val="000263FD"/>
    <w:rsid w:val="00026E46"/>
    <w:rsid w:val="00037171"/>
    <w:rsid w:val="00037B8F"/>
    <w:rsid w:val="00045E0F"/>
    <w:rsid w:val="00053C81"/>
    <w:rsid w:val="0006611F"/>
    <w:rsid w:val="00077F01"/>
    <w:rsid w:val="00083534"/>
    <w:rsid w:val="00087240"/>
    <w:rsid w:val="00091110"/>
    <w:rsid w:val="000936B0"/>
    <w:rsid w:val="000A130F"/>
    <w:rsid w:val="000A338B"/>
    <w:rsid w:val="000A3476"/>
    <w:rsid w:val="000A4978"/>
    <w:rsid w:val="000A665B"/>
    <w:rsid w:val="000B5DC5"/>
    <w:rsid w:val="000C6387"/>
    <w:rsid w:val="000D0E84"/>
    <w:rsid w:val="000E18F4"/>
    <w:rsid w:val="000E2C9F"/>
    <w:rsid w:val="000E2D69"/>
    <w:rsid w:val="000E6773"/>
    <w:rsid w:val="000F0471"/>
    <w:rsid w:val="000F2125"/>
    <w:rsid w:val="000F51BB"/>
    <w:rsid w:val="000F6862"/>
    <w:rsid w:val="00104F25"/>
    <w:rsid w:val="00111F26"/>
    <w:rsid w:val="001161CF"/>
    <w:rsid w:val="0012025B"/>
    <w:rsid w:val="001222C0"/>
    <w:rsid w:val="00125861"/>
    <w:rsid w:val="001264F3"/>
    <w:rsid w:val="0013146E"/>
    <w:rsid w:val="00131E5C"/>
    <w:rsid w:val="00136095"/>
    <w:rsid w:val="00141C10"/>
    <w:rsid w:val="00154BA3"/>
    <w:rsid w:val="001554ED"/>
    <w:rsid w:val="00164218"/>
    <w:rsid w:val="00167360"/>
    <w:rsid w:val="00167B4C"/>
    <w:rsid w:val="00167D35"/>
    <w:rsid w:val="00172DEB"/>
    <w:rsid w:val="00172FBE"/>
    <w:rsid w:val="00176357"/>
    <w:rsid w:val="001815BD"/>
    <w:rsid w:val="00181E33"/>
    <w:rsid w:val="00183F2A"/>
    <w:rsid w:val="00186C72"/>
    <w:rsid w:val="001937AB"/>
    <w:rsid w:val="00195C90"/>
    <w:rsid w:val="001A6884"/>
    <w:rsid w:val="001A6ECA"/>
    <w:rsid w:val="001A7AAB"/>
    <w:rsid w:val="001B2C31"/>
    <w:rsid w:val="001B55E1"/>
    <w:rsid w:val="001C11C8"/>
    <w:rsid w:val="001C2A81"/>
    <w:rsid w:val="001C5B46"/>
    <w:rsid w:val="001D1671"/>
    <w:rsid w:val="001D1E67"/>
    <w:rsid w:val="001E3782"/>
    <w:rsid w:val="001E3D6E"/>
    <w:rsid w:val="001F1DAE"/>
    <w:rsid w:val="001F3CBC"/>
    <w:rsid w:val="00211D86"/>
    <w:rsid w:val="00211FBE"/>
    <w:rsid w:val="00214907"/>
    <w:rsid w:val="00220ECB"/>
    <w:rsid w:val="002221D4"/>
    <w:rsid w:val="00230656"/>
    <w:rsid w:val="002342AD"/>
    <w:rsid w:val="00240440"/>
    <w:rsid w:val="00247AE1"/>
    <w:rsid w:val="00256C1B"/>
    <w:rsid w:val="0025767D"/>
    <w:rsid w:val="00262062"/>
    <w:rsid w:val="002625DD"/>
    <w:rsid w:val="00265386"/>
    <w:rsid w:val="00284302"/>
    <w:rsid w:val="002869FA"/>
    <w:rsid w:val="002876E4"/>
    <w:rsid w:val="00290EA6"/>
    <w:rsid w:val="00291380"/>
    <w:rsid w:val="00291B09"/>
    <w:rsid w:val="002A276D"/>
    <w:rsid w:val="002A6899"/>
    <w:rsid w:val="002B0E21"/>
    <w:rsid w:val="002B19D1"/>
    <w:rsid w:val="002B4921"/>
    <w:rsid w:val="002C1E28"/>
    <w:rsid w:val="002C3536"/>
    <w:rsid w:val="002C6FF1"/>
    <w:rsid w:val="002E025A"/>
    <w:rsid w:val="002E3021"/>
    <w:rsid w:val="002F068B"/>
    <w:rsid w:val="002F0D8A"/>
    <w:rsid w:val="002F22F5"/>
    <w:rsid w:val="002F29B6"/>
    <w:rsid w:val="002F4C17"/>
    <w:rsid w:val="002F637C"/>
    <w:rsid w:val="002F6760"/>
    <w:rsid w:val="00312A32"/>
    <w:rsid w:val="00312AB3"/>
    <w:rsid w:val="0031388C"/>
    <w:rsid w:val="00313909"/>
    <w:rsid w:val="00313D61"/>
    <w:rsid w:val="003155D6"/>
    <w:rsid w:val="0031644A"/>
    <w:rsid w:val="003220F0"/>
    <w:rsid w:val="00323AC8"/>
    <w:rsid w:val="0032648F"/>
    <w:rsid w:val="00333F99"/>
    <w:rsid w:val="00341221"/>
    <w:rsid w:val="00344232"/>
    <w:rsid w:val="003614FB"/>
    <w:rsid w:val="003634A8"/>
    <w:rsid w:val="00366B8D"/>
    <w:rsid w:val="00366BE3"/>
    <w:rsid w:val="00366ED6"/>
    <w:rsid w:val="00372E90"/>
    <w:rsid w:val="00380EE3"/>
    <w:rsid w:val="0038108A"/>
    <w:rsid w:val="00386126"/>
    <w:rsid w:val="00390187"/>
    <w:rsid w:val="00390295"/>
    <w:rsid w:val="00391A06"/>
    <w:rsid w:val="00394636"/>
    <w:rsid w:val="00395E6F"/>
    <w:rsid w:val="003A07C4"/>
    <w:rsid w:val="003A4895"/>
    <w:rsid w:val="003B0E5A"/>
    <w:rsid w:val="003B2E73"/>
    <w:rsid w:val="003B37A5"/>
    <w:rsid w:val="003B3A4B"/>
    <w:rsid w:val="003B610E"/>
    <w:rsid w:val="003B6F8D"/>
    <w:rsid w:val="003C5AE2"/>
    <w:rsid w:val="003C64B9"/>
    <w:rsid w:val="003E19F8"/>
    <w:rsid w:val="003E7B29"/>
    <w:rsid w:val="003F05B2"/>
    <w:rsid w:val="003F27FA"/>
    <w:rsid w:val="003F38F9"/>
    <w:rsid w:val="003F6951"/>
    <w:rsid w:val="003F7698"/>
    <w:rsid w:val="00404954"/>
    <w:rsid w:val="00410C1F"/>
    <w:rsid w:val="004111E0"/>
    <w:rsid w:val="00414B53"/>
    <w:rsid w:val="00417FD3"/>
    <w:rsid w:val="00421A16"/>
    <w:rsid w:val="00440275"/>
    <w:rsid w:val="0044083D"/>
    <w:rsid w:val="00441A16"/>
    <w:rsid w:val="00441D84"/>
    <w:rsid w:val="00452795"/>
    <w:rsid w:val="00455113"/>
    <w:rsid w:val="00455EA1"/>
    <w:rsid w:val="0045611E"/>
    <w:rsid w:val="00467B73"/>
    <w:rsid w:val="004747E6"/>
    <w:rsid w:val="00477E1F"/>
    <w:rsid w:val="00482051"/>
    <w:rsid w:val="00484B20"/>
    <w:rsid w:val="004851E0"/>
    <w:rsid w:val="00486A32"/>
    <w:rsid w:val="00490F8F"/>
    <w:rsid w:val="00492162"/>
    <w:rsid w:val="00493213"/>
    <w:rsid w:val="00493B56"/>
    <w:rsid w:val="0049596A"/>
    <w:rsid w:val="004A3003"/>
    <w:rsid w:val="004A5FB2"/>
    <w:rsid w:val="004A6275"/>
    <w:rsid w:val="004B2095"/>
    <w:rsid w:val="004B2CC3"/>
    <w:rsid w:val="004B2D1D"/>
    <w:rsid w:val="004B700B"/>
    <w:rsid w:val="004C11A5"/>
    <w:rsid w:val="004C11D8"/>
    <w:rsid w:val="004C3CCA"/>
    <w:rsid w:val="004C4B4B"/>
    <w:rsid w:val="004C7F1F"/>
    <w:rsid w:val="004D11F5"/>
    <w:rsid w:val="004D3FDC"/>
    <w:rsid w:val="004D62FA"/>
    <w:rsid w:val="004E2ECC"/>
    <w:rsid w:val="004E56E0"/>
    <w:rsid w:val="004E7AE0"/>
    <w:rsid w:val="004F53F1"/>
    <w:rsid w:val="0050232C"/>
    <w:rsid w:val="005026E7"/>
    <w:rsid w:val="00510E67"/>
    <w:rsid w:val="00511526"/>
    <w:rsid w:val="00514EF6"/>
    <w:rsid w:val="005150D9"/>
    <w:rsid w:val="00515ED9"/>
    <w:rsid w:val="00525A06"/>
    <w:rsid w:val="00525D25"/>
    <w:rsid w:val="005266C7"/>
    <w:rsid w:val="00527846"/>
    <w:rsid w:val="00527DF5"/>
    <w:rsid w:val="00530C14"/>
    <w:rsid w:val="00533BD1"/>
    <w:rsid w:val="005369D5"/>
    <w:rsid w:val="00544F0C"/>
    <w:rsid w:val="005452AB"/>
    <w:rsid w:val="00545BB9"/>
    <w:rsid w:val="005624D0"/>
    <w:rsid w:val="00574C24"/>
    <w:rsid w:val="00576C53"/>
    <w:rsid w:val="00581FCB"/>
    <w:rsid w:val="005917C8"/>
    <w:rsid w:val="00593A12"/>
    <w:rsid w:val="0059470B"/>
    <w:rsid w:val="00595E25"/>
    <w:rsid w:val="005A3A67"/>
    <w:rsid w:val="005A5CB8"/>
    <w:rsid w:val="005A6406"/>
    <w:rsid w:val="005B24D2"/>
    <w:rsid w:val="005B37CC"/>
    <w:rsid w:val="005B6A22"/>
    <w:rsid w:val="005C3D20"/>
    <w:rsid w:val="005C42C1"/>
    <w:rsid w:val="005C4C93"/>
    <w:rsid w:val="005D39E7"/>
    <w:rsid w:val="005D5348"/>
    <w:rsid w:val="005E1B92"/>
    <w:rsid w:val="005E427B"/>
    <w:rsid w:val="005E5151"/>
    <w:rsid w:val="005E66BA"/>
    <w:rsid w:val="005F03D6"/>
    <w:rsid w:val="005F6072"/>
    <w:rsid w:val="00600A6D"/>
    <w:rsid w:val="0061131D"/>
    <w:rsid w:val="0061157C"/>
    <w:rsid w:val="00612E3D"/>
    <w:rsid w:val="00613E6E"/>
    <w:rsid w:val="00614E12"/>
    <w:rsid w:val="00615010"/>
    <w:rsid w:val="00621CBC"/>
    <w:rsid w:val="00627040"/>
    <w:rsid w:val="00630459"/>
    <w:rsid w:val="00631262"/>
    <w:rsid w:val="006375BE"/>
    <w:rsid w:val="00646ACB"/>
    <w:rsid w:val="00647AFC"/>
    <w:rsid w:val="006512A5"/>
    <w:rsid w:val="006535AD"/>
    <w:rsid w:val="006545AB"/>
    <w:rsid w:val="00656FD5"/>
    <w:rsid w:val="006612BE"/>
    <w:rsid w:val="0066450D"/>
    <w:rsid w:val="00665179"/>
    <w:rsid w:val="006755A7"/>
    <w:rsid w:val="00683046"/>
    <w:rsid w:val="0068357D"/>
    <w:rsid w:val="006A01F2"/>
    <w:rsid w:val="006A6825"/>
    <w:rsid w:val="006B0F0F"/>
    <w:rsid w:val="006B1287"/>
    <w:rsid w:val="006B261C"/>
    <w:rsid w:val="006B33D0"/>
    <w:rsid w:val="006C4D3E"/>
    <w:rsid w:val="006D1E13"/>
    <w:rsid w:val="006D62B2"/>
    <w:rsid w:val="006D7AA6"/>
    <w:rsid w:val="006E26F4"/>
    <w:rsid w:val="006E3D1A"/>
    <w:rsid w:val="006E56FF"/>
    <w:rsid w:val="006E5EA0"/>
    <w:rsid w:val="006E64AD"/>
    <w:rsid w:val="006F17CB"/>
    <w:rsid w:val="00700740"/>
    <w:rsid w:val="007021DA"/>
    <w:rsid w:val="00714E4B"/>
    <w:rsid w:val="00721787"/>
    <w:rsid w:val="00724C39"/>
    <w:rsid w:val="007325F4"/>
    <w:rsid w:val="00737846"/>
    <w:rsid w:val="00741041"/>
    <w:rsid w:val="0074183A"/>
    <w:rsid w:val="007421B7"/>
    <w:rsid w:val="00743481"/>
    <w:rsid w:val="0074766D"/>
    <w:rsid w:val="007536AE"/>
    <w:rsid w:val="007623E5"/>
    <w:rsid w:val="007630DD"/>
    <w:rsid w:val="007706EF"/>
    <w:rsid w:val="007723A8"/>
    <w:rsid w:val="0077415C"/>
    <w:rsid w:val="00781BFB"/>
    <w:rsid w:val="00783EA6"/>
    <w:rsid w:val="0079060F"/>
    <w:rsid w:val="00795011"/>
    <w:rsid w:val="007A5146"/>
    <w:rsid w:val="007A6E33"/>
    <w:rsid w:val="007A7FA0"/>
    <w:rsid w:val="007B196B"/>
    <w:rsid w:val="007B3E9C"/>
    <w:rsid w:val="007B5FC7"/>
    <w:rsid w:val="007C0321"/>
    <w:rsid w:val="007C2856"/>
    <w:rsid w:val="007C3367"/>
    <w:rsid w:val="007D55F7"/>
    <w:rsid w:val="007E06D1"/>
    <w:rsid w:val="007E087B"/>
    <w:rsid w:val="007E1A7C"/>
    <w:rsid w:val="007E4E1D"/>
    <w:rsid w:val="007E618C"/>
    <w:rsid w:val="0080005D"/>
    <w:rsid w:val="008027F1"/>
    <w:rsid w:val="00802C3B"/>
    <w:rsid w:val="00804E31"/>
    <w:rsid w:val="0081286B"/>
    <w:rsid w:val="0081331A"/>
    <w:rsid w:val="00814220"/>
    <w:rsid w:val="00823717"/>
    <w:rsid w:val="00831CE1"/>
    <w:rsid w:val="00831E9E"/>
    <w:rsid w:val="00843277"/>
    <w:rsid w:val="00843414"/>
    <w:rsid w:val="00844C70"/>
    <w:rsid w:val="00854798"/>
    <w:rsid w:val="00855B65"/>
    <w:rsid w:val="00855DC5"/>
    <w:rsid w:val="00856806"/>
    <w:rsid w:val="008649D4"/>
    <w:rsid w:val="00872DE5"/>
    <w:rsid w:val="0087796D"/>
    <w:rsid w:val="0088238B"/>
    <w:rsid w:val="008836B3"/>
    <w:rsid w:val="008841AA"/>
    <w:rsid w:val="0089213A"/>
    <w:rsid w:val="008922FA"/>
    <w:rsid w:val="00893185"/>
    <w:rsid w:val="00895968"/>
    <w:rsid w:val="008A32DD"/>
    <w:rsid w:val="008A33B1"/>
    <w:rsid w:val="008A34C1"/>
    <w:rsid w:val="008A62FE"/>
    <w:rsid w:val="008A6DE3"/>
    <w:rsid w:val="008B3189"/>
    <w:rsid w:val="008B4C92"/>
    <w:rsid w:val="008C1CFE"/>
    <w:rsid w:val="008C2030"/>
    <w:rsid w:val="008C38EE"/>
    <w:rsid w:val="008C6E3F"/>
    <w:rsid w:val="008D3DD5"/>
    <w:rsid w:val="008D5D9F"/>
    <w:rsid w:val="008E60F0"/>
    <w:rsid w:val="008F1121"/>
    <w:rsid w:val="008F1683"/>
    <w:rsid w:val="008F346C"/>
    <w:rsid w:val="00912436"/>
    <w:rsid w:val="00915A7E"/>
    <w:rsid w:val="0092104B"/>
    <w:rsid w:val="009347E0"/>
    <w:rsid w:val="00936463"/>
    <w:rsid w:val="00937010"/>
    <w:rsid w:val="00942E7A"/>
    <w:rsid w:val="00947DB4"/>
    <w:rsid w:val="0095370B"/>
    <w:rsid w:val="00956382"/>
    <w:rsid w:val="00981B85"/>
    <w:rsid w:val="00982DDC"/>
    <w:rsid w:val="00983016"/>
    <w:rsid w:val="00983D7D"/>
    <w:rsid w:val="009A37AA"/>
    <w:rsid w:val="009A3971"/>
    <w:rsid w:val="009B2638"/>
    <w:rsid w:val="009B6349"/>
    <w:rsid w:val="009B69D9"/>
    <w:rsid w:val="009C0DAE"/>
    <w:rsid w:val="009C1FB4"/>
    <w:rsid w:val="009C25B9"/>
    <w:rsid w:val="009C5637"/>
    <w:rsid w:val="009C7626"/>
    <w:rsid w:val="009D47B2"/>
    <w:rsid w:val="009D7089"/>
    <w:rsid w:val="009D7548"/>
    <w:rsid w:val="009E0102"/>
    <w:rsid w:val="009E6BF8"/>
    <w:rsid w:val="009F3677"/>
    <w:rsid w:val="00A01D77"/>
    <w:rsid w:val="00A06AE0"/>
    <w:rsid w:val="00A155CD"/>
    <w:rsid w:val="00A2323F"/>
    <w:rsid w:val="00A37A0B"/>
    <w:rsid w:val="00A40D19"/>
    <w:rsid w:val="00A44019"/>
    <w:rsid w:val="00A512DA"/>
    <w:rsid w:val="00A514DA"/>
    <w:rsid w:val="00A56035"/>
    <w:rsid w:val="00A572D8"/>
    <w:rsid w:val="00A57EBA"/>
    <w:rsid w:val="00A61BB9"/>
    <w:rsid w:val="00A76FF5"/>
    <w:rsid w:val="00A83250"/>
    <w:rsid w:val="00A865ED"/>
    <w:rsid w:val="00A9091B"/>
    <w:rsid w:val="00A95127"/>
    <w:rsid w:val="00AA0A56"/>
    <w:rsid w:val="00AA512F"/>
    <w:rsid w:val="00AB2770"/>
    <w:rsid w:val="00AB5775"/>
    <w:rsid w:val="00AB67B3"/>
    <w:rsid w:val="00AC1DD3"/>
    <w:rsid w:val="00AC24B7"/>
    <w:rsid w:val="00AC35E2"/>
    <w:rsid w:val="00AC5527"/>
    <w:rsid w:val="00AC7C51"/>
    <w:rsid w:val="00AD0303"/>
    <w:rsid w:val="00AD5225"/>
    <w:rsid w:val="00AE12F2"/>
    <w:rsid w:val="00AE441D"/>
    <w:rsid w:val="00AE5F46"/>
    <w:rsid w:val="00AF1463"/>
    <w:rsid w:val="00AF4165"/>
    <w:rsid w:val="00AF561C"/>
    <w:rsid w:val="00AF5824"/>
    <w:rsid w:val="00AF63E9"/>
    <w:rsid w:val="00AF7F12"/>
    <w:rsid w:val="00B018C7"/>
    <w:rsid w:val="00B05103"/>
    <w:rsid w:val="00B05399"/>
    <w:rsid w:val="00B07A7C"/>
    <w:rsid w:val="00B07CA1"/>
    <w:rsid w:val="00B103AF"/>
    <w:rsid w:val="00B15E6E"/>
    <w:rsid w:val="00B20BEB"/>
    <w:rsid w:val="00B22E3C"/>
    <w:rsid w:val="00B32E5A"/>
    <w:rsid w:val="00B36679"/>
    <w:rsid w:val="00B406B6"/>
    <w:rsid w:val="00B50508"/>
    <w:rsid w:val="00B512AA"/>
    <w:rsid w:val="00B546EE"/>
    <w:rsid w:val="00B61BA0"/>
    <w:rsid w:val="00B6409A"/>
    <w:rsid w:val="00B6680E"/>
    <w:rsid w:val="00B710EA"/>
    <w:rsid w:val="00B76715"/>
    <w:rsid w:val="00B829F0"/>
    <w:rsid w:val="00B83DB8"/>
    <w:rsid w:val="00B84964"/>
    <w:rsid w:val="00B84A42"/>
    <w:rsid w:val="00B95B75"/>
    <w:rsid w:val="00B95FD3"/>
    <w:rsid w:val="00B96684"/>
    <w:rsid w:val="00BA4ED2"/>
    <w:rsid w:val="00BB09BE"/>
    <w:rsid w:val="00BB2A43"/>
    <w:rsid w:val="00BB4FB6"/>
    <w:rsid w:val="00BB541D"/>
    <w:rsid w:val="00BC6216"/>
    <w:rsid w:val="00BC7634"/>
    <w:rsid w:val="00BD4ED3"/>
    <w:rsid w:val="00BD6784"/>
    <w:rsid w:val="00BD70B7"/>
    <w:rsid w:val="00BE543A"/>
    <w:rsid w:val="00BF052F"/>
    <w:rsid w:val="00BF6256"/>
    <w:rsid w:val="00C02DBD"/>
    <w:rsid w:val="00C035F6"/>
    <w:rsid w:val="00C0696A"/>
    <w:rsid w:val="00C07B4D"/>
    <w:rsid w:val="00C142F8"/>
    <w:rsid w:val="00C15717"/>
    <w:rsid w:val="00C2431F"/>
    <w:rsid w:val="00C26F54"/>
    <w:rsid w:val="00C3313E"/>
    <w:rsid w:val="00C36F12"/>
    <w:rsid w:val="00C412B7"/>
    <w:rsid w:val="00C42F7E"/>
    <w:rsid w:val="00C472F1"/>
    <w:rsid w:val="00C51B7A"/>
    <w:rsid w:val="00C5785A"/>
    <w:rsid w:val="00C650BF"/>
    <w:rsid w:val="00C731E4"/>
    <w:rsid w:val="00C73812"/>
    <w:rsid w:val="00C770D1"/>
    <w:rsid w:val="00C81B6A"/>
    <w:rsid w:val="00C87D23"/>
    <w:rsid w:val="00C90591"/>
    <w:rsid w:val="00C97009"/>
    <w:rsid w:val="00CA65AB"/>
    <w:rsid w:val="00CA6DD9"/>
    <w:rsid w:val="00CB0ED2"/>
    <w:rsid w:val="00CB29BC"/>
    <w:rsid w:val="00CB4998"/>
    <w:rsid w:val="00CC37EE"/>
    <w:rsid w:val="00CC3E57"/>
    <w:rsid w:val="00CC6A01"/>
    <w:rsid w:val="00CD3C82"/>
    <w:rsid w:val="00CE164C"/>
    <w:rsid w:val="00CE6729"/>
    <w:rsid w:val="00CF7BD8"/>
    <w:rsid w:val="00D03EE6"/>
    <w:rsid w:val="00D060C1"/>
    <w:rsid w:val="00D06B4C"/>
    <w:rsid w:val="00D13453"/>
    <w:rsid w:val="00D3294F"/>
    <w:rsid w:val="00D37FD7"/>
    <w:rsid w:val="00D43BBA"/>
    <w:rsid w:val="00D445D2"/>
    <w:rsid w:val="00D51AD1"/>
    <w:rsid w:val="00D51B11"/>
    <w:rsid w:val="00D53C53"/>
    <w:rsid w:val="00D61821"/>
    <w:rsid w:val="00D63328"/>
    <w:rsid w:val="00D67A5E"/>
    <w:rsid w:val="00D705C6"/>
    <w:rsid w:val="00D72893"/>
    <w:rsid w:val="00D73DC8"/>
    <w:rsid w:val="00D74FCD"/>
    <w:rsid w:val="00D752CA"/>
    <w:rsid w:val="00D7711F"/>
    <w:rsid w:val="00D80FBB"/>
    <w:rsid w:val="00D97DE8"/>
    <w:rsid w:val="00DB24E6"/>
    <w:rsid w:val="00DC0C75"/>
    <w:rsid w:val="00DC7729"/>
    <w:rsid w:val="00DE40DD"/>
    <w:rsid w:val="00DE4A13"/>
    <w:rsid w:val="00DF592B"/>
    <w:rsid w:val="00DF5D33"/>
    <w:rsid w:val="00E02BF3"/>
    <w:rsid w:val="00E051AD"/>
    <w:rsid w:val="00E13AD7"/>
    <w:rsid w:val="00E174A3"/>
    <w:rsid w:val="00E17CB6"/>
    <w:rsid w:val="00E17E83"/>
    <w:rsid w:val="00E23643"/>
    <w:rsid w:val="00E31810"/>
    <w:rsid w:val="00E348E8"/>
    <w:rsid w:val="00E474C6"/>
    <w:rsid w:val="00E47508"/>
    <w:rsid w:val="00E507E9"/>
    <w:rsid w:val="00E56FAF"/>
    <w:rsid w:val="00E57B06"/>
    <w:rsid w:val="00E57BDD"/>
    <w:rsid w:val="00E611A1"/>
    <w:rsid w:val="00E71AB1"/>
    <w:rsid w:val="00E76B94"/>
    <w:rsid w:val="00E820EF"/>
    <w:rsid w:val="00E92192"/>
    <w:rsid w:val="00E939FF"/>
    <w:rsid w:val="00E9689E"/>
    <w:rsid w:val="00EA527D"/>
    <w:rsid w:val="00EB0B1A"/>
    <w:rsid w:val="00EC758C"/>
    <w:rsid w:val="00ED31BF"/>
    <w:rsid w:val="00ED4203"/>
    <w:rsid w:val="00ED4F49"/>
    <w:rsid w:val="00ED5902"/>
    <w:rsid w:val="00ED6568"/>
    <w:rsid w:val="00ED6F78"/>
    <w:rsid w:val="00EE4198"/>
    <w:rsid w:val="00EE6113"/>
    <w:rsid w:val="00EF4D6C"/>
    <w:rsid w:val="00F05876"/>
    <w:rsid w:val="00F11A97"/>
    <w:rsid w:val="00F1215A"/>
    <w:rsid w:val="00F131BA"/>
    <w:rsid w:val="00F13605"/>
    <w:rsid w:val="00F16B09"/>
    <w:rsid w:val="00F17902"/>
    <w:rsid w:val="00F22FF0"/>
    <w:rsid w:val="00F2308C"/>
    <w:rsid w:val="00F2316F"/>
    <w:rsid w:val="00F23593"/>
    <w:rsid w:val="00F2361E"/>
    <w:rsid w:val="00F268C4"/>
    <w:rsid w:val="00F34156"/>
    <w:rsid w:val="00F34210"/>
    <w:rsid w:val="00F349A9"/>
    <w:rsid w:val="00F34CA2"/>
    <w:rsid w:val="00F5773D"/>
    <w:rsid w:val="00F613B2"/>
    <w:rsid w:val="00F632C0"/>
    <w:rsid w:val="00F6756D"/>
    <w:rsid w:val="00F7394E"/>
    <w:rsid w:val="00F749DC"/>
    <w:rsid w:val="00F7626F"/>
    <w:rsid w:val="00F77ABD"/>
    <w:rsid w:val="00F814BE"/>
    <w:rsid w:val="00F84050"/>
    <w:rsid w:val="00F8660C"/>
    <w:rsid w:val="00F90BC4"/>
    <w:rsid w:val="00F93C1A"/>
    <w:rsid w:val="00F95CA7"/>
    <w:rsid w:val="00F96F63"/>
    <w:rsid w:val="00FA1BD1"/>
    <w:rsid w:val="00FA5A0A"/>
    <w:rsid w:val="00FB38AF"/>
    <w:rsid w:val="00FB3B74"/>
    <w:rsid w:val="00FB4CF9"/>
    <w:rsid w:val="00FB611F"/>
    <w:rsid w:val="00FC2C65"/>
    <w:rsid w:val="00FC52DB"/>
    <w:rsid w:val="00FC6427"/>
    <w:rsid w:val="00FC78F4"/>
    <w:rsid w:val="00FD1C08"/>
    <w:rsid w:val="00FD1C71"/>
    <w:rsid w:val="00FD4FC8"/>
    <w:rsid w:val="00FE6A3A"/>
    <w:rsid w:val="00FE6DD5"/>
    <w:rsid w:val="00FF1B06"/>
    <w:rsid w:val="00FF29AC"/>
    <w:rsid w:val="00FF3501"/>
    <w:rsid w:val="00FF4037"/>
    <w:rsid w:val="00FF4726"/>
    <w:rsid w:val="00FF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5:docId w15:val="{41A5EBF5-C606-4A49-88A9-DFCE8010F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3CBC"/>
    <w:pPr>
      <w:widowControl w:val="0"/>
      <w:jc w:val="both"/>
    </w:pPr>
    <w:rPr>
      <w:rFonts w:ascii="ＭＳ 明朝" w:hAnsi="ＭＳ ゴシック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3E7B29"/>
    <w:rPr>
      <w:rFonts w:ascii="ＭＳ ゴシック" w:eastAsia="ＭＳ ゴシック" w:hAnsi="ＭＳ ゴシック"/>
      <w:sz w:val="24"/>
      <w:szCs w:val="24"/>
    </w:rPr>
  </w:style>
  <w:style w:type="paragraph" w:styleId="a5">
    <w:name w:val="footer"/>
    <w:basedOn w:val="a"/>
    <w:link w:val="a6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3E7B29"/>
    <w:rPr>
      <w:rFonts w:ascii="ＭＳ ゴシック" w:eastAsia="ＭＳ ゴシック" w:hAnsi="ＭＳ ゴシック"/>
      <w:sz w:val="24"/>
      <w:szCs w:val="24"/>
    </w:rPr>
  </w:style>
  <w:style w:type="paragraph" w:styleId="a7">
    <w:name w:val="Balloon Text"/>
    <w:basedOn w:val="a"/>
    <w:link w:val="a8"/>
    <w:rsid w:val="00F96F63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F96F63"/>
    <w:rPr>
      <w:rFonts w:ascii="Arial" w:eastAsia="ＭＳ ゴシック" w:hAnsi="Arial" w:cs="Times New Roman"/>
      <w:sz w:val="18"/>
      <w:szCs w:val="18"/>
    </w:rPr>
  </w:style>
  <w:style w:type="character" w:styleId="a9">
    <w:name w:val="Hyperlink"/>
    <w:rsid w:val="00B05103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181E33"/>
    <w:pPr>
      <w:ind w:leftChars="400" w:left="960"/>
    </w:pPr>
  </w:style>
  <w:style w:type="character" w:customStyle="1" w:styleId="mwe-math-mathml-inline">
    <w:name w:val="mwe-math-mathml-inline"/>
    <w:basedOn w:val="a0"/>
    <w:rsid w:val="002F0D8A"/>
  </w:style>
  <w:style w:type="table" w:styleId="ab">
    <w:name w:val="Table Grid"/>
    <w:basedOn w:val="a1"/>
    <w:rsid w:val="001F1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itle"/>
    <w:basedOn w:val="a"/>
    <w:next w:val="a"/>
    <w:link w:val="ad"/>
    <w:qFormat/>
    <w:rsid w:val="0031388C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d">
    <w:name w:val="表題 (文字)"/>
    <w:basedOn w:val="a0"/>
    <w:link w:val="ac"/>
    <w:rsid w:val="0031388C"/>
    <w:rPr>
      <w:rFonts w:asciiTheme="majorHAnsi" w:eastAsia="ＭＳ ゴシック" w:hAnsiTheme="majorHAnsi" w:cstheme="majorBidi"/>
      <w:sz w:val="32"/>
      <w:szCs w:val="32"/>
    </w:rPr>
  </w:style>
  <w:style w:type="paragraph" w:styleId="ae">
    <w:name w:val="Plain Text"/>
    <w:basedOn w:val="a"/>
    <w:link w:val="af"/>
    <w:rsid w:val="000A3476"/>
    <w:rPr>
      <w:rFonts w:hAnsi="Courier New" w:cs="Courier New" w:hint="eastAsia"/>
      <w:kern w:val="2"/>
      <w:sz w:val="21"/>
      <w:szCs w:val="21"/>
    </w:rPr>
  </w:style>
  <w:style w:type="character" w:customStyle="1" w:styleId="af">
    <w:name w:val="書式なし (文字)"/>
    <w:basedOn w:val="a0"/>
    <w:link w:val="ae"/>
    <w:rsid w:val="000A3476"/>
    <w:rPr>
      <w:rFonts w:ascii="ＭＳ 明朝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4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4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1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04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4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63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6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4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8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1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48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5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84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</Words>
  <Characters>344</Characters>
  <Application>Microsoft Office Word</Application>
  <DocSecurity>4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h26東海地方会抄録集原稿フォーマット</vt:lpstr>
    </vt:vector>
  </TitlesOfParts>
  <Company>NCU</Company>
  <LinksUpToDate>false</LinksUpToDate>
  <CharactersWithSpaces>403</CharactersWithSpaces>
  <SharedDoc>false</SharedDoc>
  <HLinks>
    <vt:vector size="6" baseType="variant">
      <vt:variant>
        <vt:i4>852001</vt:i4>
      </vt:variant>
      <vt:variant>
        <vt:i4>0</vt:i4>
      </vt:variant>
      <vt:variant>
        <vt:i4>0</vt:i4>
      </vt:variant>
      <vt:variant>
        <vt:i4>5</vt:i4>
      </vt:variant>
      <vt:variant>
        <vt:lpwstr>mailto:chiikikang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26東海地方会抄録集原稿フォーマット</dc:title>
  <dc:creator>mie</dc:creator>
  <cp:lastModifiedBy>岐阜県立看護大学</cp:lastModifiedBy>
  <cp:revision>2</cp:revision>
  <cp:lastPrinted>2020-06-18T09:15:00Z</cp:lastPrinted>
  <dcterms:created xsi:type="dcterms:W3CDTF">2021-06-14T07:32:00Z</dcterms:created>
  <dcterms:modified xsi:type="dcterms:W3CDTF">2021-06-14T07:32:00Z</dcterms:modified>
</cp:coreProperties>
</file>